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 Technology Street</w:t>
      </w:r>
      <w:r>
        <w:br/>
      </w:r>
      <w:r>
        <w:t xml:space="preserve">London, SW1A 1AA</w:t>
      </w:r>
      <w:r>
        <w:br/>
      </w:r>
      <w:r>
        <w:t xml:space="preserve">United Kingdom</w:t>
      </w:r>
      <w:r>
        <w:br/>
      </w:r>
      <w:r>
        <w:t xml:space="preserve">john.doe@example.com | +44 7700 900123</w:t>
      </w:r>
    </w:p>
    <w:p>
      <w:pPr>
        <w:pStyle w:val="BodyText"/>
      </w:pPr>
      <w:r>
        <w:t xml:space="preserve">[Date]</w:t>
      </w:r>
    </w:p>
    <w:p>
      <w:pPr>
        <w:pStyle w:val="BodyText"/>
      </w:pPr>
      <w:r>
        <w:rPr>
          <w:bCs/>
          <w:b/>
        </w:rPr>
        <w:t xml:space="preserve">HR Department</w:t>
      </w:r>
      <w:r>
        <w:br/>
      </w:r>
      <w:r>
        <w:t xml:space="preserve">[Company Name]</w:t>
      </w:r>
      <w:r>
        <w:br/>
      </w:r>
      <w:r>
        <w:t xml:space="preserve">[Company Address]</w:t>
      </w:r>
      <w:r>
        <w:br/>
      </w:r>
      <w:r>
        <w:t xml:space="preserve">London, EC1A 1BB</w:t>
      </w:r>
      <w:r>
        <w:br/>
      </w:r>
      <w:r>
        <w:t xml:space="preserve">United Kingdom</w:t>
      </w:r>
    </w:p>
    <w:bookmarkStart w:id="20" w:name="dear-hiring-team"/>
    <w:p>
      <w:pPr>
        <w:pStyle w:val="Heading2"/>
      </w:pPr>
      <w:r>
        <w:t xml:space="preserve">Dear Hiring Team,</w:t>
      </w:r>
    </w:p>
    <w:p>
      <w:pPr>
        <w:pStyle w:val="FirstParagraph"/>
      </w:pPr>
      <w:r>
        <w:t xml:space="preserve">As a highly motivated Electrical Engineer with over eight years of experience in designing, implementing, and optimizing electrical systems across diverse industries, I am excited to apply for the Electrical Engineer position at [Company Name] in the United Kingdom London. This opportunity aligns perfectly with my professional goals and passion for advancing sustainable energy solutions and cutting-edge technological innovations. My expertise in power systems, automation, and renewable energy integration has equipped me to contribute meaningfully to your organization’s mission of excellence in engineering.</w:t>
      </w:r>
    </w:p>
    <w:p>
      <w:pPr>
        <w:pStyle w:val="BodyText"/>
      </w:pPr>
      <w:r>
        <w:t xml:space="preserve">Throughout my career, I have consistently demonstrated a commitment to precision, innovation, and problem-solving. As an Electrical Engineer based in London, I have worked on projects ranging from smart grid technologies to industrial automation systems, ensuring they meet the highest standards of efficiency and reliability. For instance, while working at [Previous Company Name], I led the design of a solar-powered energy storage system that reduced carbon emissions by 30% for a major client in the manufacturing sector. This experience not only deepened my technical knowledge but also reinforced my ability to adapt to the fast-paced demands of London’s dynamic engineering landscape.</w:t>
      </w:r>
    </w:p>
    <w:p>
      <w:pPr>
        <w:pStyle w:val="BodyText"/>
      </w:pPr>
      <w:r>
        <w:t xml:space="preserve">The United Kingdom London has long been a hub for technological advancement and sustainable development, and I am eager to contribute my skills to an organization that shares this vision. My background includes extensive work with British Standards (BS) and international regulations, ensuring compliance with safety protocols while driving innovation. I have also collaborated closely with cross-functional teams, including software developers, mechanical engineers, and project managers, to deliver complex solutions that meet both technical and commercial objectives. This collaborative approach has been instrumental in my ability to thrive in the multicultural and fast-moving environment of London’s engineering sector.</w:t>
      </w:r>
    </w:p>
    <w:p>
      <w:pPr>
        <w:pStyle w:val="BodyText"/>
      </w:pPr>
      <w:r>
        <w:t xml:space="preserve">One of my key strengths as an Electrical Engineer is my ability to translate theoretical concepts into practical applications. For example, I recently designed a fault detection system for a high-voltage transmission network that significantly improved operational efficiency. This project required meticulous planning, rigorous testing, and seamless coordination with stakeholders—skills I have honed over the years through hands-on experience in London’s competitive market. Additionally, my proficiency in tools such as AutoCAD Electrical, MATLAB/Simulink, and PLC programming has enabled me to deliver high-quality solutions that align with industry benchmarks.</w:t>
      </w:r>
    </w:p>
    <w:p>
      <w:pPr>
        <w:pStyle w:val="BodyText"/>
      </w:pPr>
      <w:r>
        <w:t xml:space="preserve">In the United Kingdom London, the demand for electrical engineers is growing rapidly due to the push toward renewable energy and smart infrastructure. I am particularly drawn to [Company Name]’s focus on [specific project or initiative related to the company, e.g., "smart city development" or "grid modernization"], as it reflects a forward-thinking approach that resonates with my professional values. I am confident that my technical expertise, combined with my proactive mindset, will allow me to make an immediate impact on your team. Furthermore, my strong communication skills and ability to articulate complex technical concepts in clear, accessible language will ensure seamless collaboration with colleagues and clients alike.</w:t>
      </w:r>
    </w:p>
    <w:p>
      <w:pPr>
        <w:pStyle w:val="BodyText"/>
      </w:pPr>
      <w:r>
        <w:t xml:space="preserve">What excites me most about the Electrical Engineer role at [Company Name] is the opportunity to work on projects that have a tangible, positive impact on London’s communities and environment. As an Electrical Engineer, I am driven by the challenge of solving real-world problems, whether it’s optimizing energy efficiency in commercial buildings or developing resilient power systems for urban areas. I believe that my diverse skill set, including project management experience and a proven track record of delivering results under pressure, makes me an ideal candidate for this position.</w:t>
      </w:r>
    </w:p>
    <w:p>
      <w:pPr>
        <w:pStyle w:val="BodyText"/>
      </w:pPr>
      <w:r>
        <w:t xml:space="preserve">My commitment to continuous learning is another aspect of my professional identity. I regularly attend industry conferences and workshops in the United Kingdom London, such as the [Name of Conference], to stay updated on emerging trends in electrical engineering. This dedication ensures that I bring the latest knowledge and best practices to every project I undertake. Additionally, I hold [relevant certifications, e.g., "NEBOSH Certification" or "IEEE Membership"], which further validate my expertise and professionalism.</w:t>
      </w:r>
    </w:p>
    <w:p>
      <w:pPr>
        <w:pStyle w:val="BodyText"/>
      </w:pPr>
      <w:r>
        <w:t xml:space="preserve">In conclusion, I am eager to bring my technical acumen, creative problem-solving abilities, and passion for innovation to [Company Name] as an Electrical Engineer in the United Kingdom London. I am confident that my experience and dedication will enable me to contribute effectively to your team’s success. Thank you for considering my application. I would welcome the opportunity to discuss how my background and skills align with your needs in more detail.</w:t>
      </w:r>
    </w:p>
    <w:p>
      <w:pPr>
        <w:pStyle w:val="BodyText"/>
      </w:pPr>
      <w:r>
        <w:t xml:space="preserve">Sincerely,</w:t>
      </w:r>
      <w:r>
        <w:br/>
      </w:r>
      <w:r>
        <w:rPr>
          <w:bCs/>
          <w:b/>
        </w:rPr>
        <w:t xml:space="preserve">John Doe</w:t>
      </w:r>
      <w:r>
        <w:br/>
      </w:r>
      <w:r>
        <w:t xml:space="preserve">Electrica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3T15:16:41Z</dcterms:created>
  <dcterms:modified xsi:type="dcterms:W3CDTF">2026-07-23T15:16:41Z</dcterms:modified>
</cp:coreProperties>
</file>

<file path=docProps/custom.xml><?xml version="1.0" encoding="utf-8"?>
<Properties xmlns="http://schemas.openxmlformats.org/officeDocument/2006/custom-properties" xmlns:vt="http://schemas.openxmlformats.org/officeDocument/2006/docPropsVTypes"/>
</file>